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3EB4C" w14:textId="67F86BDD" w:rsidR="00612D33" w:rsidRDefault="0026296C">
      <w:r>
        <w:t>Web design final project:</w:t>
      </w:r>
    </w:p>
    <w:p w14:paraId="68E5693B" w14:textId="62175223" w:rsidR="0026296C" w:rsidRDefault="0026296C">
      <w:hyperlink r:id="rId4" w:history="1">
        <w:r w:rsidRPr="008E52EE">
          <w:rPr>
            <w:rStyle w:val="Hyperlink"/>
          </w:rPr>
          <w:t>http://home.ubalt.edu/students/id79db80/final-project-OK/</w:t>
        </w:r>
      </w:hyperlink>
    </w:p>
    <w:p w14:paraId="051DF934" w14:textId="33B6E34E" w:rsidR="0026296C" w:rsidRDefault="0026296C"/>
    <w:p w14:paraId="0A3AF1F8" w14:textId="77777777" w:rsidR="0026296C" w:rsidRDefault="0026296C"/>
    <w:sectPr w:rsidR="00262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DCysDCwMDcwtbRQ0lEKTi0uzszPAykwrAUAq1F2DSwAAAA="/>
  </w:docVars>
  <w:rsids>
    <w:rsidRoot w:val="0026296C"/>
    <w:rsid w:val="00033830"/>
    <w:rsid w:val="0026296C"/>
    <w:rsid w:val="00711C50"/>
    <w:rsid w:val="007B7CCF"/>
    <w:rsid w:val="00922F72"/>
    <w:rsid w:val="00A95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90007"/>
  <w15:chartTrackingRefBased/>
  <w15:docId w15:val="{B9ED9095-6248-4B88-A4E1-A393959AB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29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29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home.ubalt.edu/students/id79db80/final-project-O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</Words>
  <Characters>135</Characters>
  <Application>Microsoft Office Word</Application>
  <DocSecurity>0</DocSecurity>
  <Lines>2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giulo, Giuliano</dc:creator>
  <cp:keywords/>
  <dc:description/>
  <cp:lastModifiedBy>Gargiulo, Giuliano</cp:lastModifiedBy>
  <cp:revision>1</cp:revision>
  <dcterms:created xsi:type="dcterms:W3CDTF">2023-02-12T23:31:00Z</dcterms:created>
  <dcterms:modified xsi:type="dcterms:W3CDTF">2023-02-12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9939f5-c5d1-477d-a8aa-f1c6a6776cd9</vt:lpwstr>
  </property>
</Properties>
</file>